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4B325" w14:textId="77777777"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C6D1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</w:p>
    <w:p w14:paraId="03696697" w14:textId="77777777"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 xml:space="preserve">Types and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Working of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>Digital Counter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>Binary Counter Using IC</w:t>
      </w:r>
    </w:p>
    <w:p w14:paraId="7D9161A7" w14:textId="77777777"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D5C49B7" w14:textId="77777777"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either hand drawn or from the software </w:t>
      </w:r>
      <w:proofErr w:type="spellStart"/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logicly</w:t>
      </w:r>
      <w:proofErr w:type="spellEnd"/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14:paraId="6884C9AB" w14:textId="77777777"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49399D4E" w14:textId="77777777" w:rsidR="00E92458" w:rsidRPr="007F7094" w:rsidRDefault="00E92458" w:rsidP="00702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4-bit </w:t>
      </w:r>
      <w:r w:rsidR="007F7094">
        <w:rPr>
          <w:rFonts w:ascii="Times New Roman" w:hAnsi="Times New Roman" w:cs="Times New Roman"/>
          <w:b/>
          <w:sz w:val="24"/>
          <w:szCs w:val="24"/>
        </w:rPr>
        <w:t>A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synchronous </w:t>
      </w:r>
      <w:r w:rsidR="007F7094">
        <w:rPr>
          <w:rFonts w:ascii="Times New Roman" w:hAnsi="Times New Roman" w:cs="Times New Roman"/>
          <w:b/>
          <w:sz w:val="24"/>
          <w:szCs w:val="24"/>
        </w:rPr>
        <w:t>C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ounter using 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>JK Flip Flop</w:t>
      </w:r>
      <w:r w:rsidR="00316588" w:rsidRPr="007F7094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254A0AA" w14:textId="77777777" w:rsidR="00EA1413" w:rsidRPr="007B446D" w:rsidRDefault="007F7094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4-Bit Asynchronous Counter Using </w:t>
      </w:r>
      <w:r w:rsidR="002B6E39">
        <w:rPr>
          <w:rFonts w:ascii="Times New Roman" w:hAnsi="Times New Roman" w:cs="Times New Roman"/>
          <w:color w:val="000000"/>
          <w:sz w:val="24"/>
          <w:szCs w:val="24"/>
          <w:u w:val="single"/>
        </w:rPr>
        <w:t>JK Flip Flop</w:t>
      </w:r>
    </w:p>
    <w:p w14:paraId="43A45FBE" w14:textId="28D92E5B"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13F9C887" w14:textId="63395CFC" w:rsidR="007B446D" w:rsidRDefault="00BB57E7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59F3301" wp14:editId="13E74788">
            <wp:extent cx="5943600" cy="291973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11EE4" w14:textId="67FAE785" w:rsidR="00392735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F90B93A" w14:textId="0E1EACBB" w:rsidR="00392735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9D5406C" w14:textId="15155BCF" w:rsidR="00392735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F6FCF3D" w14:textId="2F6E5C75" w:rsidR="00392735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3C85019" w14:textId="56B591EB" w:rsidR="00392735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EABBF1D" w14:textId="77777777" w:rsidR="00392735" w:rsidRPr="007B446D" w:rsidRDefault="0039273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08EA7F9" w14:textId="3A0795A9"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>Truth Table</w:t>
      </w:r>
    </w:p>
    <w:p w14:paraId="50055068" w14:textId="77777777" w:rsidR="002F3847" w:rsidRPr="00717C17" w:rsidRDefault="002F3847" w:rsidP="00717C17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0"/>
        <w:gridCol w:w="1029"/>
        <w:gridCol w:w="681"/>
        <w:gridCol w:w="682"/>
        <w:gridCol w:w="682"/>
        <w:gridCol w:w="682"/>
        <w:gridCol w:w="683"/>
        <w:gridCol w:w="683"/>
        <w:gridCol w:w="683"/>
        <w:gridCol w:w="683"/>
      </w:tblGrid>
      <w:tr w:rsidR="00324BF0" w14:paraId="276F633C" w14:textId="77777777" w:rsidTr="003748A8">
        <w:trPr>
          <w:trHeight w:val="418"/>
        </w:trPr>
        <w:tc>
          <w:tcPr>
            <w:tcW w:w="790" w:type="dxa"/>
            <w:shd w:val="clear" w:color="auto" w:fill="BFBFBF" w:themeFill="background1" w:themeFillShade="BF"/>
          </w:tcPr>
          <w:p w14:paraId="3AC11500" w14:textId="08CC92E9" w:rsidR="006D09DB" w:rsidRDefault="006D09DB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ock</w:t>
            </w:r>
          </w:p>
        </w:tc>
        <w:tc>
          <w:tcPr>
            <w:tcW w:w="1029" w:type="dxa"/>
            <w:shd w:val="clear" w:color="auto" w:fill="BFBFBF" w:themeFill="background1" w:themeFillShade="BF"/>
          </w:tcPr>
          <w:p w14:paraId="1C4F70A7" w14:textId="1B27FDA8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imal</w:t>
            </w:r>
          </w:p>
        </w:tc>
        <w:tc>
          <w:tcPr>
            <w:tcW w:w="681" w:type="dxa"/>
            <w:shd w:val="clear" w:color="auto" w:fill="BFBFBF" w:themeFill="background1" w:themeFillShade="BF"/>
          </w:tcPr>
          <w:p w14:paraId="2EA1845F" w14:textId="3F54C167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1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055FF1DA" w14:textId="1D40BCEA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2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4CCDFAA8" w14:textId="77C4FC2E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3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1515DD4B" w14:textId="61846C57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4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02D74D0F" w14:textId="0C39F6AB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1’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18B3DE84" w14:textId="4F91B3DE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2’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476C2BEC" w14:textId="37347D98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3’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1BDDCF88" w14:textId="5BEA5844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4’</w:t>
            </w:r>
          </w:p>
        </w:tc>
      </w:tr>
      <w:tr w:rsidR="00A554B0" w14:paraId="0713944A" w14:textId="77777777" w:rsidTr="009738B5">
        <w:trPr>
          <w:trHeight w:val="418"/>
        </w:trPr>
        <w:tc>
          <w:tcPr>
            <w:tcW w:w="790" w:type="dxa"/>
          </w:tcPr>
          <w:p w14:paraId="582401B6" w14:textId="66185A7B" w:rsidR="00A554B0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3A1BC6" wp14:editId="2CE1474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25718</wp:posOffset>
                      </wp:positionV>
                      <wp:extent cx="0" cy="195262"/>
                      <wp:effectExtent l="76200" t="38100" r="57150" b="1460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6E0E1B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18.35pt;margin-top:2.05pt;width:0;height:15.35pt;rotation:18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4337E06" wp14:editId="59791808">
                      <wp:simplePos x="0" y="0"/>
                      <wp:positionH relativeFrom="column">
                        <wp:posOffset>98742</wp:posOffset>
                      </wp:positionH>
                      <wp:positionV relativeFrom="paragraph">
                        <wp:posOffset>33338</wp:posOffset>
                      </wp:positionV>
                      <wp:extent cx="0" cy="195262"/>
                      <wp:effectExtent l="76200" t="0" r="57150" b="5270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B1ECFC" id="Straight Arrow Connector 2" o:spid="_x0000_s1026" type="#_x0000_t32" style="position:absolute;margin-left:7.75pt;margin-top:2.65pt;width:0;height:15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7862953B" w14:textId="725129E5" w:rsidR="00A554B0" w:rsidRDefault="00A554B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1" w:type="dxa"/>
          </w:tcPr>
          <w:p w14:paraId="7903EAC5" w14:textId="6BBEF1F7" w:rsidR="00A554B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6528EF7" w14:textId="6B880FC3" w:rsidR="00A554B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84355E6" w14:textId="1FAB3D68" w:rsidR="00A554B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5A432CEC" w14:textId="2B01A81C" w:rsidR="00A554B0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5E1F47CD" w14:textId="513BE306" w:rsidR="00A554B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71127D27" w14:textId="018141BD" w:rsidR="00A554B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D5840C5" w14:textId="56C399FE" w:rsidR="00A554B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DB9AC4A" w14:textId="28F7972B" w:rsidR="00A554B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202DD96A" w14:textId="77777777" w:rsidTr="009738B5">
        <w:trPr>
          <w:trHeight w:val="418"/>
        </w:trPr>
        <w:tc>
          <w:tcPr>
            <w:tcW w:w="790" w:type="dxa"/>
          </w:tcPr>
          <w:p w14:paraId="773EAB91" w14:textId="14FC85DD" w:rsidR="006D09DB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7B83282" wp14:editId="159BDA8D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25400</wp:posOffset>
                      </wp:positionV>
                      <wp:extent cx="0" cy="194945"/>
                      <wp:effectExtent l="76200" t="0" r="57150" b="52705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02BE0D" id="Straight Arrow Connector 14" o:spid="_x0000_s1026" type="#_x0000_t32" style="position:absolute;margin-left:7.75pt;margin-top:2pt;width:0;height:15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0C6D4F4" wp14:editId="171C1F6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6198</wp:posOffset>
                      </wp:positionV>
                      <wp:extent cx="0" cy="195262"/>
                      <wp:effectExtent l="76200" t="38100" r="57150" b="14605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9BDD7C" id="Straight Arrow Connector 15" o:spid="_x0000_s1026" type="#_x0000_t32" style="position:absolute;margin-left:18.35pt;margin-top:4.45pt;width:0;height:15.35pt;rotation:18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3A48D169" w14:textId="48490D1B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1" w:type="dxa"/>
          </w:tcPr>
          <w:p w14:paraId="16968D2D" w14:textId="1755907C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8B2BDA2" w14:textId="5DD1993C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6C21B1DC" w14:textId="561C8871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63B14619" w14:textId="799B0048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2DB0C9E" w14:textId="3D6F0F2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487FD394" w14:textId="68A556C2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AE4A7DC" w14:textId="29FE3987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1088D9E" w14:textId="18F1BCD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1134C503" w14:textId="77777777" w:rsidTr="009738B5">
        <w:trPr>
          <w:trHeight w:val="428"/>
        </w:trPr>
        <w:tc>
          <w:tcPr>
            <w:tcW w:w="790" w:type="dxa"/>
          </w:tcPr>
          <w:p w14:paraId="19FA8A62" w14:textId="7396EFD0" w:rsidR="006D09DB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B606670" wp14:editId="2CEE6806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48895</wp:posOffset>
                      </wp:positionV>
                      <wp:extent cx="0" cy="194945"/>
                      <wp:effectExtent l="76200" t="0" r="57150" b="52705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1F9596" id="Straight Arrow Connector 16" o:spid="_x0000_s1026" type="#_x0000_t32" style="position:absolute;margin-left:7pt;margin-top:3.85pt;width:0;height:15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3756898" wp14:editId="51197656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79693</wp:posOffset>
                      </wp:positionV>
                      <wp:extent cx="0" cy="195262"/>
                      <wp:effectExtent l="76200" t="38100" r="57150" b="14605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B1C981" id="Straight Arrow Connector 17" o:spid="_x0000_s1026" type="#_x0000_t32" style="position:absolute;margin-left:17.6pt;margin-top:6.3pt;width:0;height:15.35pt;rotation:18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3B9B8108" w14:textId="3588ADEF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681" w:type="dxa"/>
          </w:tcPr>
          <w:p w14:paraId="57B1E8EC" w14:textId="4894B359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5F41777B" w14:textId="4CF07421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6D918A0A" w14:textId="5C4ECD08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0369921B" w14:textId="4A66D2D3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416BBA7" w14:textId="7194A6C4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77299EBA" w14:textId="439BC10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2BB3418" w14:textId="0CE68B4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2CA2D33" w14:textId="5DFAD66D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4F1CAB61" w14:textId="77777777" w:rsidTr="009738B5">
        <w:trPr>
          <w:trHeight w:val="418"/>
        </w:trPr>
        <w:tc>
          <w:tcPr>
            <w:tcW w:w="790" w:type="dxa"/>
          </w:tcPr>
          <w:p w14:paraId="3076C282" w14:textId="7DC29C09" w:rsidR="006D09DB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0DC62DE" wp14:editId="58DD9802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37465</wp:posOffset>
                      </wp:positionV>
                      <wp:extent cx="0" cy="194945"/>
                      <wp:effectExtent l="76200" t="0" r="57150" b="52705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F1B3912" id="Straight Arrow Connector 18" o:spid="_x0000_s1026" type="#_x0000_t32" style="position:absolute;margin-left:7pt;margin-top:2.95pt;width:0;height:15.3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B459AD3" wp14:editId="481D6B9A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68263</wp:posOffset>
                      </wp:positionV>
                      <wp:extent cx="0" cy="195262"/>
                      <wp:effectExtent l="76200" t="38100" r="57150" b="1460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038F64" id="Straight Arrow Connector 19" o:spid="_x0000_s1026" type="#_x0000_t32" style="position:absolute;margin-left:17.6pt;margin-top:5.4pt;width:0;height:15.35pt;rotation:18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710B477" w14:textId="57857D98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81" w:type="dxa"/>
          </w:tcPr>
          <w:p w14:paraId="36E81EC2" w14:textId="0BB1300E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01F0D70A" w14:textId="3FA3EDF4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0F7656F4" w14:textId="6EE18240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9F28A96" w14:textId="65B2CE7A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78BB72F5" w14:textId="6ECEA935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4A36125F" w14:textId="4949617E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76B999C" w14:textId="0379F05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15F0BA02" w14:textId="780639BB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025E0BA1" w14:textId="77777777" w:rsidTr="009738B5">
        <w:trPr>
          <w:trHeight w:val="418"/>
        </w:trPr>
        <w:tc>
          <w:tcPr>
            <w:tcW w:w="790" w:type="dxa"/>
          </w:tcPr>
          <w:p w14:paraId="19E77B1D" w14:textId="42F35368" w:rsidR="006D09DB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4381889" wp14:editId="2BB5DBD9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43815</wp:posOffset>
                      </wp:positionV>
                      <wp:extent cx="0" cy="194945"/>
                      <wp:effectExtent l="76200" t="38100" r="57150" b="1460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B1CD246" id="Straight Arrow Connector 21" o:spid="_x0000_s1026" type="#_x0000_t32" style="position:absolute;margin-left:17.6pt;margin-top:3.45pt;width:0;height:15.35pt;rotation:18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B84B29B" wp14:editId="7ABFD2B2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13653</wp:posOffset>
                      </wp:positionV>
                      <wp:extent cx="0" cy="195262"/>
                      <wp:effectExtent l="76200" t="0" r="57150" b="52705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5FFD97" id="Straight Arrow Connector 20" o:spid="_x0000_s1026" type="#_x0000_t32" style="position:absolute;margin-left:7pt;margin-top:1.1pt;width:0;height:15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606AB6F7" w14:textId="37300CE8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681" w:type="dxa"/>
          </w:tcPr>
          <w:p w14:paraId="78F9FABE" w14:textId="278D50F2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9154323" w14:textId="0EEC8CED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FBD4FC9" w14:textId="1143BE20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0CAAA318" w14:textId="17A818C2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93F97BA" w14:textId="093E47C6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7AC8366" w14:textId="21E1AC01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6039CF2C" w14:textId="3FE060A5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4CDB323" w14:textId="7B00F753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0106EFD2" w14:textId="77777777" w:rsidTr="009738B5">
        <w:trPr>
          <w:trHeight w:val="418"/>
        </w:trPr>
        <w:tc>
          <w:tcPr>
            <w:tcW w:w="790" w:type="dxa"/>
          </w:tcPr>
          <w:p w14:paraId="6CF0BEA8" w14:textId="6D9CDC45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408C5CE" wp14:editId="3886C960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26035</wp:posOffset>
                      </wp:positionV>
                      <wp:extent cx="0" cy="194945"/>
                      <wp:effectExtent l="76200" t="0" r="57150" b="52705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1D900E" id="Straight Arrow Connector 22" o:spid="_x0000_s1026" type="#_x0000_t32" style="position:absolute;margin-left:7.55pt;margin-top:2.05pt;width:0;height:15.3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4572F19E" wp14:editId="25E831FB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61595</wp:posOffset>
                      </wp:positionV>
                      <wp:extent cx="0" cy="194945"/>
                      <wp:effectExtent l="76200" t="38100" r="57150" b="14605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650B710" id="Straight Arrow Connector 23" o:spid="_x0000_s1026" type="#_x0000_t32" style="position:absolute;margin-left:18.15pt;margin-top:4.85pt;width:0;height:15.35pt;rotation:18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6ACF2273" w14:textId="496BEE35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81" w:type="dxa"/>
          </w:tcPr>
          <w:p w14:paraId="27698A71" w14:textId="73670ECE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16F0E3D9" w14:textId="23E70710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261CAA8" w14:textId="41847330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6CA86C2A" w14:textId="26CA7650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44A7EFF" w14:textId="3554319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8F6BA4E" w14:textId="69905995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C56089E" w14:textId="1DE863C0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B957DC7" w14:textId="6F1D224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44F8589C" w14:textId="77777777" w:rsidTr="009738B5">
        <w:trPr>
          <w:trHeight w:val="418"/>
        </w:trPr>
        <w:tc>
          <w:tcPr>
            <w:tcW w:w="790" w:type="dxa"/>
          </w:tcPr>
          <w:p w14:paraId="022B0B6F" w14:textId="7AB4E72D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28BAED92" wp14:editId="57D2364F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30480</wp:posOffset>
                      </wp:positionV>
                      <wp:extent cx="0" cy="194945"/>
                      <wp:effectExtent l="76200" t="0" r="57150" b="5270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1C3053" id="Straight Arrow Connector 26" o:spid="_x0000_s1026" type="#_x0000_t32" style="position:absolute;margin-left:8.3pt;margin-top:2.4pt;width:0;height:15.3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81A8A7A" wp14:editId="367A6385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66040</wp:posOffset>
                      </wp:positionV>
                      <wp:extent cx="0" cy="194945"/>
                      <wp:effectExtent l="76200" t="38100" r="57150" b="14605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18EAB6" id="Straight Arrow Connector 27" o:spid="_x0000_s1026" type="#_x0000_t32" style="position:absolute;margin-left:18.9pt;margin-top:5.2pt;width:0;height:15.35pt;rotation:18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48624105" w14:textId="5DD77A0F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681" w:type="dxa"/>
          </w:tcPr>
          <w:p w14:paraId="7C653BC8" w14:textId="53AFEC32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52B36CE1" w14:textId="7106B5AB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864CC14" w14:textId="37DA01D1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5DF5FB06" w14:textId="40299881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0ABF444" w14:textId="79FF9D0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FC69B70" w14:textId="61C9A44F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145DD26" w14:textId="1238B331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1041BCE5" w14:textId="4BB94387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01647DF5" w14:textId="77777777" w:rsidTr="009738B5">
        <w:trPr>
          <w:trHeight w:val="418"/>
        </w:trPr>
        <w:tc>
          <w:tcPr>
            <w:tcW w:w="790" w:type="dxa"/>
          </w:tcPr>
          <w:p w14:paraId="241BEB96" w14:textId="0912F7B1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3FD4A7A2" wp14:editId="1048B199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74930</wp:posOffset>
                      </wp:positionV>
                      <wp:extent cx="0" cy="194945"/>
                      <wp:effectExtent l="76200" t="38100" r="57150" b="14605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007BD0F" id="Straight Arrow Connector 29" o:spid="_x0000_s1026" type="#_x0000_t32" style="position:absolute;margin-left:18.9pt;margin-top:5.9pt;width:0;height:15.35pt;rotation:180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0EDCDA5C" wp14:editId="4FD1EA9C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39688</wp:posOffset>
                      </wp:positionV>
                      <wp:extent cx="0" cy="194945"/>
                      <wp:effectExtent l="76200" t="0" r="57150" b="52705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F9A795C" id="Straight Arrow Connector 28" o:spid="_x0000_s1026" type="#_x0000_t32" style="position:absolute;margin-left:8.3pt;margin-top:3.15pt;width:0;height:15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E299402" w14:textId="65C78AFB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681" w:type="dxa"/>
          </w:tcPr>
          <w:p w14:paraId="7C200B9B" w14:textId="1F0521A4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746A3550" w14:textId="29745E8E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98C2F95" w14:textId="660EFD9A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020A21CD" w14:textId="16CC649B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9BF7190" w14:textId="5E38560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0749515" w14:textId="0FB15C3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3880319" w14:textId="376AA1F7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3EB9FF7" w14:textId="3D220A8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50BB7161" w14:textId="77777777" w:rsidTr="009738B5">
        <w:trPr>
          <w:trHeight w:val="418"/>
        </w:trPr>
        <w:tc>
          <w:tcPr>
            <w:tcW w:w="790" w:type="dxa"/>
          </w:tcPr>
          <w:p w14:paraId="0740CE77" w14:textId="48ED3432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2CA7A7B3" wp14:editId="43224D12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20320</wp:posOffset>
                      </wp:positionV>
                      <wp:extent cx="0" cy="194945"/>
                      <wp:effectExtent l="76200" t="0" r="57150" b="5270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7AA7FE" id="Straight Arrow Connector 30" o:spid="_x0000_s1026" type="#_x0000_t32" style="position:absolute;margin-left:7.9pt;margin-top:1.6pt;width:0;height:15.3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957C4FA" wp14:editId="15F382AF">
                      <wp:simplePos x="0" y="0"/>
                      <wp:positionH relativeFrom="column">
                        <wp:posOffset>235267</wp:posOffset>
                      </wp:positionH>
                      <wp:positionV relativeFrom="paragraph">
                        <wp:posOffset>55880</wp:posOffset>
                      </wp:positionV>
                      <wp:extent cx="0" cy="194945"/>
                      <wp:effectExtent l="76200" t="38100" r="57150" b="14605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BD6C7E6" id="Straight Arrow Connector 31" o:spid="_x0000_s1026" type="#_x0000_t32" style="position:absolute;margin-left:18.5pt;margin-top:4.4pt;width:0;height:15.35pt;rotation:18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C3D5005" w14:textId="787C1088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681" w:type="dxa"/>
          </w:tcPr>
          <w:p w14:paraId="3733BC47" w14:textId="22E86480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56CAB387" w14:textId="705C23C2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395623AD" w14:textId="5DE99BE8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38A37153" w14:textId="326B1771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13F4FF2" w14:textId="3249632C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4EAEC1B" w14:textId="1F2DF5D8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3707E94" w14:textId="1C7485EE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6DB4EB80" w14:textId="1D60795F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147B18ED" w14:textId="77777777" w:rsidTr="009738B5">
        <w:trPr>
          <w:trHeight w:val="418"/>
        </w:trPr>
        <w:tc>
          <w:tcPr>
            <w:tcW w:w="790" w:type="dxa"/>
          </w:tcPr>
          <w:p w14:paraId="24723172" w14:textId="3914E59D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635D6FD3" wp14:editId="2D99B508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55245</wp:posOffset>
                      </wp:positionV>
                      <wp:extent cx="0" cy="194945"/>
                      <wp:effectExtent l="76200" t="38100" r="57150" b="14605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93FD06" id="Straight Arrow Connector 33" o:spid="_x0000_s1026" type="#_x0000_t32" style="position:absolute;margin-left:18.05pt;margin-top:4.35pt;width:0;height:15.35pt;rotation:180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E31E787" wp14:editId="7CC2C905">
                      <wp:simplePos x="0" y="0"/>
                      <wp:positionH relativeFrom="column">
                        <wp:posOffset>94933</wp:posOffset>
                      </wp:positionH>
                      <wp:positionV relativeFrom="paragraph">
                        <wp:posOffset>20003</wp:posOffset>
                      </wp:positionV>
                      <wp:extent cx="0" cy="194945"/>
                      <wp:effectExtent l="76200" t="0" r="57150" b="52705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E3A2DE" id="Straight Arrow Connector 32" o:spid="_x0000_s1026" type="#_x0000_t32" style="position:absolute;margin-left:7.5pt;margin-top:1.6pt;width:0;height:15.3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4BDFB92E" w14:textId="4A13C7C7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681" w:type="dxa"/>
          </w:tcPr>
          <w:p w14:paraId="60D00096" w14:textId="486446C2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6B36365" w14:textId="19D4AFD5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AF8D88E" w14:textId="55A60A65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798A8A3" w14:textId="516F0551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468A4204" w14:textId="446E68E6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1137443" w14:textId="413D157E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25FFBE5" w14:textId="3D42AEA3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74F3397" w14:textId="191CF77F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0E3B8FDA" w14:textId="77777777" w:rsidTr="009738B5">
        <w:trPr>
          <w:trHeight w:val="428"/>
        </w:trPr>
        <w:tc>
          <w:tcPr>
            <w:tcW w:w="790" w:type="dxa"/>
          </w:tcPr>
          <w:p w14:paraId="5177F33F" w14:textId="4A1EE858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583AF787" wp14:editId="57A6D234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33655</wp:posOffset>
                      </wp:positionV>
                      <wp:extent cx="0" cy="194945"/>
                      <wp:effectExtent l="76200" t="0" r="57150" b="5270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C4B94C" id="Straight Arrow Connector 34" o:spid="_x0000_s1026" type="#_x0000_t32" style="position:absolute;margin-left:7.1pt;margin-top:2.65pt;width:0;height:15.3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A9A9730" wp14:editId="35DB0BCE">
                      <wp:simplePos x="0" y="0"/>
                      <wp:positionH relativeFrom="column">
                        <wp:posOffset>224790</wp:posOffset>
                      </wp:positionH>
                      <wp:positionV relativeFrom="paragraph">
                        <wp:posOffset>69532</wp:posOffset>
                      </wp:positionV>
                      <wp:extent cx="0" cy="194945"/>
                      <wp:effectExtent l="76200" t="38100" r="57150" b="14605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E55E47" id="Straight Arrow Connector 35" o:spid="_x0000_s1026" type="#_x0000_t32" style="position:absolute;margin-left:17.7pt;margin-top:5.45pt;width:0;height:15.35pt;rotation:180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01BB85BE" w14:textId="019C9F10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81" w:type="dxa"/>
          </w:tcPr>
          <w:p w14:paraId="120672F0" w14:textId="49FB6C86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1C741B69" w14:textId="0F6A36A7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D4C5ACB" w14:textId="3473B2FB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6543FACE" w14:textId="2B2BE844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BF9A19A" w14:textId="5ABB1832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2B978F2" w14:textId="5F6E5B30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061BA41" w14:textId="03C4E57B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1032F707" w14:textId="074F8FA4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5918A8E5" w14:textId="77777777" w:rsidTr="009738B5">
        <w:trPr>
          <w:trHeight w:val="418"/>
        </w:trPr>
        <w:tc>
          <w:tcPr>
            <w:tcW w:w="790" w:type="dxa"/>
          </w:tcPr>
          <w:p w14:paraId="066C3417" w14:textId="34A15DD6" w:rsidR="006D09DB" w:rsidRDefault="009738B5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0B28FE4" wp14:editId="66C96461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31750</wp:posOffset>
                      </wp:positionV>
                      <wp:extent cx="0" cy="194945"/>
                      <wp:effectExtent l="76200" t="0" r="57150" b="5270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197F43C" id="Straight Arrow Connector 36" o:spid="_x0000_s1026" type="#_x0000_t32" style="position:absolute;margin-left:7.45pt;margin-top:2.5pt;width:0;height:15.3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458FB8B1" wp14:editId="7973B3E6">
                      <wp:simplePos x="0" y="0"/>
                      <wp:positionH relativeFrom="column">
                        <wp:posOffset>229553</wp:posOffset>
                      </wp:positionH>
                      <wp:positionV relativeFrom="paragraph">
                        <wp:posOffset>67627</wp:posOffset>
                      </wp:positionV>
                      <wp:extent cx="0" cy="194945"/>
                      <wp:effectExtent l="76200" t="38100" r="57150" b="14605"/>
                      <wp:wrapNone/>
                      <wp:docPr id="37" name="Straight Arrow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E299A9" id="Straight Arrow Connector 37" o:spid="_x0000_s1026" type="#_x0000_t32" style="position:absolute;margin-left:18.1pt;margin-top:5.3pt;width:0;height:15.35pt;rotation:18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0016FA8D" w14:textId="610784A3" w:rsidR="006D09DB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81" w:type="dxa"/>
          </w:tcPr>
          <w:p w14:paraId="0C969C70" w14:textId="4D7F27AC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08FC246C" w14:textId="78BF67F3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C0DF90D" w14:textId="3B728C0D" w:rsidR="006D09DB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F1849BF" w14:textId="4E7A4B80" w:rsidR="006D09DB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71D20CD6" w14:textId="569C0B6E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2434F87" w14:textId="27AD272A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B4EA32C" w14:textId="33A45329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62D67A24" w14:textId="12464B84" w:rsidR="006D09DB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5BBF6E32" w14:textId="77777777" w:rsidTr="009738B5">
        <w:trPr>
          <w:trHeight w:val="418"/>
        </w:trPr>
        <w:tc>
          <w:tcPr>
            <w:tcW w:w="790" w:type="dxa"/>
          </w:tcPr>
          <w:p w14:paraId="5AA39E31" w14:textId="170CECB5" w:rsidR="00324BF0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4297C45" wp14:editId="75C08BEC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53975</wp:posOffset>
                      </wp:positionV>
                      <wp:extent cx="0" cy="194945"/>
                      <wp:effectExtent l="76200" t="38100" r="57150" b="14605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8BD452" id="Straight Arrow Connector 7" o:spid="_x0000_s1026" type="#_x0000_t32" style="position:absolute;margin-left:20.95pt;margin-top:4.25pt;width:0;height:15.35pt;rotation:18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B5FC9D6" wp14:editId="76C4DD88">
                      <wp:simplePos x="0" y="0"/>
                      <wp:positionH relativeFrom="column">
                        <wp:posOffset>131763</wp:posOffset>
                      </wp:positionH>
                      <wp:positionV relativeFrom="paragraph">
                        <wp:posOffset>23813</wp:posOffset>
                      </wp:positionV>
                      <wp:extent cx="0" cy="195262"/>
                      <wp:effectExtent l="76200" t="0" r="57150" b="52705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ADB396" id="Straight Arrow Connector 6" o:spid="_x0000_s1026" type="#_x0000_t32" style="position:absolute;margin-left:10.4pt;margin-top:1.9pt;width:0;height:15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1F8B649" w14:textId="37A9E6C6" w:rsidR="00324BF0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81" w:type="dxa"/>
          </w:tcPr>
          <w:p w14:paraId="4D75EB5B" w14:textId="2221C6E8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FD2DDEC" w14:textId="6203D9D3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179874BD" w14:textId="00439332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EC32D82" w14:textId="44AF3C53" w:rsidR="00324BF0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0B5AC91" w14:textId="3B6F6FED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4AA166F" w14:textId="38C45139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C2B7F68" w14:textId="42171D91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3BC3A5E1" w14:textId="2DCBBEA0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427998BC" w14:textId="77777777" w:rsidTr="009738B5">
        <w:trPr>
          <w:trHeight w:val="418"/>
        </w:trPr>
        <w:tc>
          <w:tcPr>
            <w:tcW w:w="790" w:type="dxa"/>
          </w:tcPr>
          <w:p w14:paraId="182E0872" w14:textId="01543E0E" w:rsidR="00324BF0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DB6E65" wp14:editId="6147D766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18415</wp:posOffset>
                      </wp:positionV>
                      <wp:extent cx="0" cy="194945"/>
                      <wp:effectExtent l="76200" t="0" r="57150" b="52705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E8146C" id="Straight Arrow Connector 4" o:spid="_x0000_s1026" type="#_x0000_t32" style="position:absolute;margin-left:10.35pt;margin-top:1.45pt;width:0;height:15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DA6436B" wp14:editId="1C1F550D">
                      <wp:simplePos x="0" y="0"/>
                      <wp:positionH relativeFrom="column">
                        <wp:posOffset>266382</wp:posOffset>
                      </wp:positionH>
                      <wp:positionV relativeFrom="paragraph">
                        <wp:posOffset>49213</wp:posOffset>
                      </wp:positionV>
                      <wp:extent cx="0" cy="195262"/>
                      <wp:effectExtent l="76200" t="38100" r="57150" b="14605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0C8402" id="Straight Arrow Connector 5" o:spid="_x0000_s1026" type="#_x0000_t32" style="position:absolute;margin-left:20.95pt;margin-top:3.9pt;width:0;height:15.3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3906CD5D" w14:textId="1A23FCC9" w:rsidR="00324BF0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81" w:type="dxa"/>
          </w:tcPr>
          <w:p w14:paraId="55013B5B" w14:textId="04D86875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B4EF258" w14:textId="48C859EE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0EB3DD1C" w14:textId="73A79D1F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536250F" w14:textId="11AA194B" w:rsidR="00324BF0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9387888" w14:textId="3D259F54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674C934" w14:textId="5E6CBED0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957BAE3" w14:textId="0BD61D12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35A97EFE" w14:textId="7C5CD863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24BF0" w14:paraId="49A5179D" w14:textId="77777777" w:rsidTr="009738B5">
        <w:trPr>
          <w:trHeight w:val="418"/>
        </w:trPr>
        <w:tc>
          <w:tcPr>
            <w:tcW w:w="790" w:type="dxa"/>
          </w:tcPr>
          <w:p w14:paraId="5C48434B" w14:textId="385343C4" w:rsidR="00324BF0" w:rsidRDefault="00E40C6D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6E778D4" wp14:editId="7084749E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45085</wp:posOffset>
                      </wp:positionV>
                      <wp:extent cx="0" cy="194945"/>
                      <wp:effectExtent l="76200" t="38100" r="57150" b="14605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3DD2A2" id="Straight Arrow Connector 11" o:spid="_x0000_s1026" type="#_x0000_t32" style="position:absolute;margin-left:20.95pt;margin-top:3.55pt;width:0;height:15.35pt;rotation:18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BB1E8C3" wp14:editId="2459610A">
                      <wp:simplePos x="0" y="0"/>
                      <wp:positionH relativeFrom="column">
                        <wp:posOffset>131763</wp:posOffset>
                      </wp:positionH>
                      <wp:positionV relativeFrom="paragraph">
                        <wp:posOffset>14922</wp:posOffset>
                      </wp:positionV>
                      <wp:extent cx="0" cy="195262"/>
                      <wp:effectExtent l="76200" t="0" r="57150" b="52705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06A7B4" id="Straight Arrow Connector 10" o:spid="_x0000_s1026" type="#_x0000_t32" style="position:absolute;margin-left:10.4pt;margin-top:1.15pt;width:0;height:15.3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B4A88E8" w14:textId="34AFE7F8" w:rsidR="00324BF0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81" w:type="dxa"/>
          </w:tcPr>
          <w:p w14:paraId="5573255D" w14:textId="7D2C107D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D6D4F01" w14:textId="492ED6FA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57CBA9F" w14:textId="2E14EBD2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D1036C2" w14:textId="4598FD41" w:rsidR="00324BF0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21197E1" w14:textId="675E3740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67FC5FB0" w14:textId="0CE119DE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57EFD1AE" w14:textId="486D0DF6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64BEBE3" w14:textId="10E64D1F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24BF0" w14:paraId="50F8130A" w14:textId="77777777" w:rsidTr="009738B5">
        <w:trPr>
          <w:trHeight w:val="428"/>
        </w:trPr>
        <w:tc>
          <w:tcPr>
            <w:tcW w:w="790" w:type="dxa"/>
          </w:tcPr>
          <w:p w14:paraId="5D87CC0F" w14:textId="77777777" w:rsidR="00324BF0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</w:tcPr>
          <w:p w14:paraId="3DAC361D" w14:textId="70FF6786" w:rsidR="00324BF0" w:rsidRDefault="00324BF0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81" w:type="dxa"/>
          </w:tcPr>
          <w:p w14:paraId="12A4C823" w14:textId="1E819043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569E92C6" w14:textId="24FA14A8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1C718847" w14:textId="28F730B9" w:rsidR="00324BF0" w:rsidRDefault="002D0377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A85D72C" w14:textId="19388A7F" w:rsidR="00324BF0" w:rsidRDefault="00160E13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B9C827D" w14:textId="247A7502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E469E2D" w14:textId="32AA0722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62ED0A1" w14:textId="1ABD7741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D0697BE" w14:textId="6E295B2D" w:rsidR="00324BF0" w:rsidRDefault="00006288" w:rsidP="00A554B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2BCEFFDB" w14:textId="7DA27FCD" w:rsidR="00E92458" w:rsidRPr="00316588" w:rsidRDefault="00E40C6D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E40C6D">
        <w:rPr>
          <w:rFonts w:ascii="Times New Roman" w:hAnsi="Times New Roman" w:cs="Times New Roman"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7D2760" wp14:editId="4A3D2931">
                <wp:simplePos x="0" y="0"/>
                <wp:positionH relativeFrom="column">
                  <wp:posOffset>332105</wp:posOffset>
                </wp:positionH>
                <wp:positionV relativeFrom="paragraph">
                  <wp:posOffset>-213995</wp:posOffset>
                </wp:positionV>
                <wp:extent cx="0" cy="194945"/>
                <wp:effectExtent l="76200" t="38100" r="57150" b="1460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0" cy="1949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F390DE" id="Straight Arrow Connector 13" o:spid="_x0000_s1026" type="#_x0000_t32" style="position:absolute;margin-left:26.15pt;margin-top:-16.85pt;width:0;height:15.35pt;rotation:18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" strokecolor="black [3200]" strokeweight="1pt">
                <v:stroke endarrow="block" joinstyle="miter"/>
              </v:shape>
            </w:pict>
          </mc:Fallback>
        </mc:AlternateContent>
      </w:r>
      <w:r w:rsidRPr="00E40C6D">
        <w:rPr>
          <w:rFonts w:ascii="Times New Roman" w:hAnsi="Times New Roman" w:cs="Times New Roman"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4AB6B02" wp14:editId="532A005F">
                <wp:simplePos x="0" y="0"/>
                <wp:positionH relativeFrom="column">
                  <wp:posOffset>197485</wp:posOffset>
                </wp:positionH>
                <wp:positionV relativeFrom="paragraph">
                  <wp:posOffset>-244475</wp:posOffset>
                </wp:positionV>
                <wp:extent cx="0" cy="195262"/>
                <wp:effectExtent l="76200" t="0" r="57150" b="5270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52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1CA02" id="Straight Arrow Connector 12" o:spid="_x0000_s1026" type="#_x0000_t32" style="position:absolute;margin-left:15.55pt;margin-top:-19.25pt;width:0;height:15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" strokecolor="black [3200]" strokeweight="1pt">
                <v:stroke endarrow="block" joinstyle="miter"/>
              </v:shape>
            </w:pict>
          </mc:Fallback>
        </mc:AlternateContent>
      </w:r>
    </w:p>
    <w:p w14:paraId="3F3A4CE6" w14:textId="0EFCEA26" w:rsidR="00EA1413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7AF68A2" w14:textId="3F4DC480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5783E70" w14:textId="110023A9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D64BD1F" w14:textId="2CB826FA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FBC210F" w14:textId="5F4D06ED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90FA111" w14:textId="57A2E363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EFA417B" w14:textId="01AED079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A805BB2" w14:textId="194A75D0" w:rsidR="0057432E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896753E" w14:textId="77777777" w:rsidR="0057432E" w:rsidRPr="007B446D" w:rsidRDefault="0057432E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AA4F350" w14:textId="1F1CACB5" w:rsidR="00EA1413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oftware Simulation </w:t>
      </w:r>
    </w:p>
    <w:p w14:paraId="2A1A65C9" w14:textId="77777777" w:rsidR="0057432E" w:rsidRPr="0057432E" w:rsidRDefault="0057432E" w:rsidP="0057432E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65172325" w14:textId="371A44E1" w:rsidR="00BA6D91" w:rsidRDefault="004507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EC0479C" wp14:editId="00AAE4DB">
            <wp:extent cx="5943600" cy="291973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142BC" w14:textId="47F9E0D1" w:rsidR="00450755" w:rsidRDefault="004507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8328672" w14:textId="4B9729D7" w:rsidR="00450755" w:rsidRDefault="004507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BB88A97" wp14:editId="3323E08D">
            <wp:extent cx="5943600" cy="2844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D05EF" w14:textId="720FD257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4055647" w14:textId="630CC0E6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81C6E0" wp14:editId="21A8C7FC">
            <wp:extent cx="5943600" cy="2772410"/>
            <wp:effectExtent l="0" t="0" r="0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13CA" w14:textId="734DC49D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97CA2D1" w14:textId="1A07A908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F18C468" wp14:editId="41BA1014">
            <wp:extent cx="5943600" cy="28041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629C" w14:textId="1997143F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3F07B78" w14:textId="0BC3EA7E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ED74B7" wp14:editId="5AEE8728">
            <wp:extent cx="5943600" cy="28194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798E5" w14:textId="24340C11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BBFBB31" w14:textId="162D7DFD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48B2B48" wp14:editId="4CCAABCC">
            <wp:extent cx="5943600" cy="283591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1452" w14:textId="0E9ED529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E642F40" w14:textId="43FAF01E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113555" wp14:editId="472A7C9A">
            <wp:extent cx="5943600" cy="285369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A9661" w14:textId="703B1927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640E8F4" w14:textId="3B90F6D4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725AF7D" wp14:editId="430F432D">
            <wp:extent cx="5943600" cy="29273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A08EB" w14:textId="0D950CB8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A15A757" w14:textId="6DD773FF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A52F72" wp14:editId="5C601A22">
            <wp:extent cx="5943600" cy="2875915"/>
            <wp:effectExtent l="0" t="0" r="0" b="63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A022E" w14:textId="638191B8" w:rsidR="00D21D0E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300DFD5" w14:textId="18E88074" w:rsidR="00450755" w:rsidRPr="007B446D" w:rsidRDefault="00D21D0E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3361EB7" wp14:editId="1302AFC3">
            <wp:extent cx="5943600" cy="276733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88697" w14:textId="282C7918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F40374E" w14:textId="2A949BC3" w:rsidR="007B446D" w:rsidRPr="00115171" w:rsidRDefault="00316588" w:rsidP="00671B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3-bit Synchronous Counter using JK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2B6E39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2285578" w14:textId="015892C8" w:rsidR="00115171" w:rsidRDefault="00115171" w:rsidP="0011517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E03C26C" w14:textId="314672D1" w:rsidR="00115171" w:rsidRDefault="00115171" w:rsidP="0011517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6AF8919" w14:textId="472B87BB" w:rsidR="00115171" w:rsidRDefault="00115171" w:rsidP="0011517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C02F051" w14:textId="77777777" w:rsidR="00115171" w:rsidRPr="00115171" w:rsidRDefault="00115171" w:rsidP="0011517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D968D1F" w14:textId="77777777" w:rsidR="007F7094" w:rsidRPr="007F7094" w:rsidRDefault="007F7094" w:rsidP="007F7094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3B09350" w14:textId="786BA01C" w:rsidR="007B446D" w:rsidRPr="00C7617B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53EA5957" w14:textId="77777777" w:rsidR="00C7617B" w:rsidRPr="00C7617B" w:rsidRDefault="00C7617B" w:rsidP="00C7617B">
      <w:pPr>
        <w:ind w:left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B3CBE82" w14:textId="346549AF" w:rsidR="00C23DBB" w:rsidRPr="007240A6" w:rsidRDefault="007240A6" w:rsidP="007240A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62774C9" wp14:editId="1AC05ABD">
            <wp:extent cx="5943600" cy="310515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02E9E" w14:textId="34C3B16F" w:rsid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27AC26B" w14:textId="77777777" w:rsidR="008854CE" w:rsidRPr="007B446D" w:rsidRDefault="008854CE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FD932F9" w14:textId="7EEB5E6C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14:paraId="269247A7" w14:textId="77777777" w:rsidR="00E851C0" w:rsidRPr="00E851C0" w:rsidRDefault="00E851C0" w:rsidP="00E851C0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0"/>
        <w:gridCol w:w="1029"/>
        <w:gridCol w:w="682"/>
        <w:gridCol w:w="682"/>
        <w:gridCol w:w="682"/>
        <w:gridCol w:w="683"/>
        <w:gridCol w:w="683"/>
        <w:gridCol w:w="683"/>
      </w:tblGrid>
      <w:tr w:rsidR="00837DF9" w14:paraId="166B9450" w14:textId="77777777" w:rsidTr="00A177C6">
        <w:trPr>
          <w:trHeight w:val="418"/>
        </w:trPr>
        <w:tc>
          <w:tcPr>
            <w:tcW w:w="790" w:type="dxa"/>
            <w:shd w:val="clear" w:color="auto" w:fill="BFBFBF" w:themeFill="background1" w:themeFillShade="BF"/>
          </w:tcPr>
          <w:p w14:paraId="2E94D92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ock</w:t>
            </w:r>
          </w:p>
        </w:tc>
        <w:tc>
          <w:tcPr>
            <w:tcW w:w="1029" w:type="dxa"/>
            <w:shd w:val="clear" w:color="auto" w:fill="BFBFBF" w:themeFill="background1" w:themeFillShade="BF"/>
          </w:tcPr>
          <w:p w14:paraId="1F5C0C9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imal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58478A7F" w14:textId="3CDE7AA3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4B99082C" w14:textId="0F28D3AD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682" w:type="dxa"/>
            <w:shd w:val="clear" w:color="auto" w:fill="BFBFBF" w:themeFill="background1" w:themeFillShade="BF"/>
          </w:tcPr>
          <w:p w14:paraId="48DB5840" w14:textId="2EC3E9A6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13052AD7" w14:textId="41E6AF60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48494077" w14:textId="1B590766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</w:p>
        </w:tc>
        <w:tc>
          <w:tcPr>
            <w:tcW w:w="683" w:type="dxa"/>
            <w:shd w:val="clear" w:color="auto" w:fill="BFBFBF" w:themeFill="background1" w:themeFillShade="BF"/>
          </w:tcPr>
          <w:p w14:paraId="3D3ADE36" w14:textId="0A715F4D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</w:p>
        </w:tc>
      </w:tr>
      <w:tr w:rsidR="00837DF9" w14:paraId="6176CA27" w14:textId="77777777" w:rsidTr="005A019A">
        <w:trPr>
          <w:trHeight w:val="418"/>
        </w:trPr>
        <w:tc>
          <w:tcPr>
            <w:tcW w:w="790" w:type="dxa"/>
          </w:tcPr>
          <w:p w14:paraId="38257A9C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261DEA4" wp14:editId="3FA718F6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25718</wp:posOffset>
                      </wp:positionV>
                      <wp:extent cx="0" cy="195262"/>
                      <wp:effectExtent l="76200" t="38100" r="57150" b="1460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7176AA" id="Straight Arrow Connector 50" o:spid="_x0000_s1026" type="#_x0000_t32" style="position:absolute;margin-left:18.35pt;margin-top:2.05pt;width:0;height:15.35pt;rotation:180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87577FA" wp14:editId="1D8866CC">
                      <wp:simplePos x="0" y="0"/>
                      <wp:positionH relativeFrom="column">
                        <wp:posOffset>98742</wp:posOffset>
                      </wp:positionH>
                      <wp:positionV relativeFrom="paragraph">
                        <wp:posOffset>33338</wp:posOffset>
                      </wp:positionV>
                      <wp:extent cx="0" cy="195262"/>
                      <wp:effectExtent l="76200" t="0" r="57150" b="52705"/>
                      <wp:wrapNone/>
                      <wp:docPr id="51" name="Straight Arrow Connector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76A3C4" id="Straight Arrow Connector 51" o:spid="_x0000_s1026" type="#_x0000_t32" style="position:absolute;margin-left:7.75pt;margin-top:2.65pt;width:0;height:15.3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10DD7955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42D7B2B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67F01E40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01C55C30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2EF0981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474C4BD5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505FAE3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37DF9" w14:paraId="57CC9DB0" w14:textId="77777777" w:rsidTr="005A019A">
        <w:trPr>
          <w:trHeight w:val="418"/>
        </w:trPr>
        <w:tc>
          <w:tcPr>
            <w:tcW w:w="790" w:type="dxa"/>
          </w:tcPr>
          <w:p w14:paraId="25362564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4DC63B3" wp14:editId="65E9775B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25400</wp:posOffset>
                      </wp:positionV>
                      <wp:extent cx="0" cy="194945"/>
                      <wp:effectExtent l="76200" t="0" r="57150" b="52705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CE8D2C" id="Straight Arrow Connector 52" o:spid="_x0000_s1026" type="#_x0000_t32" style="position:absolute;margin-left:7.75pt;margin-top:2pt;width:0;height:15.3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4894DA24" wp14:editId="11816921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6198</wp:posOffset>
                      </wp:positionV>
                      <wp:extent cx="0" cy="195262"/>
                      <wp:effectExtent l="76200" t="38100" r="57150" b="14605"/>
                      <wp:wrapNone/>
                      <wp:docPr id="53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6E0B9D" id="Straight Arrow Connector 53" o:spid="_x0000_s1026" type="#_x0000_t32" style="position:absolute;margin-left:18.35pt;margin-top:4.45pt;width:0;height:15.35pt;rotation:18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29454466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62ABDEAE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768A9FE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3F269527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70C6E57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195E1E90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4AC7386D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37DF9" w14:paraId="57E46494" w14:textId="77777777" w:rsidTr="005A019A">
        <w:trPr>
          <w:trHeight w:val="428"/>
        </w:trPr>
        <w:tc>
          <w:tcPr>
            <w:tcW w:w="790" w:type="dxa"/>
          </w:tcPr>
          <w:p w14:paraId="5FCA5EF3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2CAAC67F" wp14:editId="2E8DAFC2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48895</wp:posOffset>
                      </wp:positionV>
                      <wp:extent cx="0" cy="194945"/>
                      <wp:effectExtent l="76200" t="0" r="57150" b="52705"/>
                      <wp:wrapNone/>
                      <wp:docPr id="54" name="Straight Arrow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5B6143" id="Straight Arrow Connector 54" o:spid="_x0000_s1026" type="#_x0000_t32" style="position:absolute;margin-left:7pt;margin-top:3.85pt;width:0;height:15.3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0C9C731B" wp14:editId="68F88D2D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79693</wp:posOffset>
                      </wp:positionV>
                      <wp:extent cx="0" cy="195262"/>
                      <wp:effectExtent l="76200" t="38100" r="57150" b="14605"/>
                      <wp:wrapNone/>
                      <wp:docPr id="55" name="Straight Arrow Connector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7A8177" id="Straight Arrow Connector 55" o:spid="_x0000_s1026" type="#_x0000_t32" style="position:absolute;margin-left:17.6pt;margin-top:6.3pt;width:0;height:15.35pt;rotation:180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71A96D56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682" w:type="dxa"/>
          </w:tcPr>
          <w:p w14:paraId="6F66CDCD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55F216C6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36099F3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849E330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359D728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4400A9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37DF9" w14:paraId="7FC1380B" w14:textId="77777777" w:rsidTr="005A019A">
        <w:trPr>
          <w:trHeight w:val="418"/>
        </w:trPr>
        <w:tc>
          <w:tcPr>
            <w:tcW w:w="790" w:type="dxa"/>
          </w:tcPr>
          <w:p w14:paraId="6FF3747A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224CE44C" wp14:editId="7ADEEF21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37465</wp:posOffset>
                      </wp:positionV>
                      <wp:extent cx="0" cy="194945"/>
                      <wp:effectExtent l="76200" t="0" r="57150" b="52705"/>
                      <wp:wrapNone/>
                      <wp:docPr id="56" name="Straight Arrow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030F8A" id="Straight Arrow Connector 56" o:spid="_x0000_s1026" type="#_x0000_t32" style="position:absolute;margin-left:7pt;margin-top:2.95pt;width:0;height:15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5588B5AE" wp14:editId="78AEB53D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68263</wp:posOffset>
                      </wp:positionV>
                      <wp:extent cx="0" cy="195262"/>
                      <wp:effectExtent l="76200" t="38100" r="57150" b="14605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6B16C4" id="Straight Arrow Connector 57" o:spid="_x0000_s1026" type="#_x0000_t32" style="position:absolute;margin-left:17.6pt;margin-top:5.4pt;width:0;height:15.35pt;rotation:180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69C8700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82" w:type="dxa"/>
          </w:tcPr>
          <w:p w14:paraId="313DE0B0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2DE1978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27EFCD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2BCC4E6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7E8AE17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146B9F0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37DF9" w14:paraId="03CBA5C3" w14:textId="77777777" w:rsidTr="005A019A">
        <w:trPr>
          <w:trHeight w:val="418"/>
        </w:trPr>
        <w:tc>
          <w:tcPr>
            <w:tcW w:w="790" w:type="dxa"/>
          </w:tcPr>
          <w:p w14:paraId="328FF00A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616BEDFA" wp14:editId="049583BD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43815</wp:posOffset>
                      </wp:positionV>
                      <wp:extent cx="0" cy="194945"/>
                      <wp:effectExtent l="76200" t="38100" r="57150" b="14605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4CB891" id="Straight Arrow Connector 58" o:spid="_x0000_s1026" type="#_x0000_t32" style="position:absolute;margin-left:17.6pt;margin-top:3.45pt;width:0;height:15.35pt;rotation:180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40C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76EB9D0F" wp14:editId="47F53984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13653</wp:posOffset>
                      </wp:positionV>
                      <wp:extent cx="0" cy="195262"/>
                      <wp:effectExtent l="76200" t="0" r="57150" b="52705"/>
                      <wp:wrapNone/>
                      <wp:docPr id="59" name="Straight Arrow Connector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52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B3C90C" id="Straight Arrow Connector 59" o:spid="_x0000_s1026" type="#_x0000_t32" style="position:absolute;margin-left:7pt;margin-top:1.1pt;width:0;height:15.3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56F874CA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682" w:type="dxa"/>
          </w:tcPr>
          <w:p w14:paraId="26D3A80E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20E2FB01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3EC407A4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3F489A6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5F595C8E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2409CCA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37DF9" w14:paraId="352AF12C" w14:textId="77777777" w:rsidTr="005A019A">
        <w:trPr>
          <w:trHeight w:val="418"/>
        </w:trPr>
        <w:tc>
          <w:tcPr>
            <w:tcW w:w="790" w:type="dxa"/>
          </w:tcPr>
          <w:p w14:paraId="36A2DC0C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25AC5A8A" wp14:editId="601A34F3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26035</wp:posOffset>
                      </wp:positionV>
                      <wp:extent cx="0" cy="194945"/>
                      <wp:effectExtent l="76200" t="0" r="57150" b="52705"/>
                      <wp:wrapNone/>
                      <wp:docPr id="60" name="Straight Arrow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EF70CDF" id="Straight Arrow Connector 60" o:spid="_x0000_s1026" type="#_x0000_t32" style="position:absolute;margin-left:7.55pt;margin-top:2.05pt;width:0;height:15.3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686E3FCB" wp14:editId="68922FB3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61595</wp:posOffset>
                      </wp:positionV>
                      <wp:extent cx="0" cy="194945"/>
                      <wp:effectExtent l="76200" t="38100" r="57150" b="14605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5CC250" id="Straight Arrow Connector 61" o:spid="_x0000_s1026" type="#_x0000_t32" style="position:absolute;margin-left:18.15pt;margin-top:4.85pt;width:0;height:15.35pt;rotation:180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20E0774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82" w:type="dxa"/>
          </w:tcPr>
          <w:p w14:paraId="529B9DF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7088412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2" w:type="dxa"/>
          </w:tcPr>
          <w:p w14:paraId="5CBF70DE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0C6756AC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7374AB85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DE4FF81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37DF9" w14:paraId="11CAA79F" w14:textId="77777777" w:rsidTr="005A019A">
        <w:trPr>
          <w:trHeight w:val="418"/>
        </w:trPr>
        <w:tc>
          <w:tcPr>
            <w:tcW w:w="790" w:type="dxa"/>
          </w:tcPr>
          <w:p w14:paraId="4B7301B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4B3CE7E1" wp14:editId="7A987442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30480</wp:posOffset>
                      </wp:positionV>
                      <wp:extent cx="0" cy="194945"/>
                      <wp:effectExtent l="76200" t="0" r="57150" b="52705"/>
                      <wp:wrapNone/>
                      <wp:docPr id="62" name="Straight Arrow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72AF21" id="Straight Arrow Connector 62" o:spid="_x0000_s1026" type="#_x0000_t32" style="position:absolute;margin-left:8.3pt;margin-top:2.4pt;width:0;height:15.3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45B0F9CB" wp14:editId="316BB74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66040</wp:posOffset>
                      </wp:positionV>
                      <wp:extent cx="0" cy="194945"/>
                      <wp:effectExtent l="76200" t="38100" r="57150" b="14605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F010F33" id="Straight Arrow Connector 63" o:spid="_x0000_s1026" type="#_x0000_t32" style="position:absolute;margin-left:18.9pt;margin-top:5.2pt;width:0;height:15.35pt;rotation:18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1616D149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682" w:type="dxa"/>
          </w:tcPr>
          <w:p w14:paraId="130A45A2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0C1E0D5B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77F303B1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2AE589B8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2E1113D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4F5F303E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37DF9" w14:paraId="62983E54" w14:textId="77777777" w:rsidTr="005A019A">
        <w:trPr>
          <w:trHeight w:val="418"/>
        </w:trPr>
        <w:tc>
          <w:tcPr>
            <w:tcW w:w="790" w:type="dxa"/>
          </w:tcPr>
          <w:p w14:paraId="268D4439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0C6363DC" wp14:editId="7EC3BDA5">
                      <wp:simplePos x="0" y="0"/>
                      <wp:positionH relativeFrom="column">
                        <wp:posOffset>235268</wp:posOffset>
                      </wp:positionH>
                      <wp:positionV relativeFrom="paragraph">
                        <wp:posOffset>41593</wp:posOffset>
                      </wp:positionV>
                      <wp:extent cx="0" cy="194945"/>
                      <wp:effectExtent l="76200" t="38100" r="57150" b="14605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9B3F1CB" id="Straight Arrow Connector 64" o:spid="_x0000_s1026" type="#_x0000_t32" style="position:absolute;margin-left:18.55pt;margin-top:3.3pt;width:0;height:15.35pt;rotation:18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9738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3791479C" wp14:editId="5B74F8EC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39688</wp:posOffset>
                      </wp:positionV>
                      <wp:extent cx="0" cy="194945"/>
                      <wp:effectExtent l="76200" t="0" r="57150" b="52705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00DFD92" id="Straight Arrow Connector 65" o:spid="_x0000_s1026" type="#_x0000_t32" style="position:absolute;margin-left:8.3pt;margin-top:3.15pt;width:0;height:15.3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29" w:type="dxa"/>
          </w:tcPr>
          <w:p w14:paraId="147F00CC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682" w:type="dxa"/>
          </w:tcPr>
          <w:p w14:paraId="42010F75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3DBAC60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2" w:type="dxa"/>
          </w:tcPr>
          <w:p w14:paraId="414CFD06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3" w:type="dxa"/>
          </w:tcPr>
          <w:p w14:paraId="58383CF4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00874445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83" w:type="dxa"/>
          </w:tcPr>
          <w:p w14:paraId="6052C68F" w14:textId="77777777" w:rsidR="00837DF9" w:rsidRDefault="00837DF9" w:rsidP="005A01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0A85508E" w14:textId="5AEF3E39"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ACF3B0E" w14:textId="77777777" w:rsidR="00816549" w:rsidRPr="007B446D" w:rsidRDefault="00816549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5EB32A03" w14:textId="452B597F" w:rsidR="00A92710" w:rsidRDefault="00BA6D91" w:rsidP="00A9271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oftware Simulation </w:t>
      </w:r>
    </w:p>
    <w:p w14:paraId="2B15376D" w14:textId="77777777" w:rsidR="000776B8" w:rsidRPr="000776B8" w:rsidRDefault="000776B8" w:rsidP="000776B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5D1D62F" w14:textId="77777777" w:rsidR="0090373D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0995F72" wp14:editId="28E52056">
            <wp:extent cx="5943600" cy="310896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11E1A" w14:textId="77777777" w:rsidR="0090373D" w:rsidRDefault="0090373D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66AA7D0" w14:textId="77777777" w:rsidR="0090373D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6EF4AFE" wp14:editId="14A94F74">
            <wp:extent cx="5943600" cy="3048635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40FE0" w14:textId="77777777" w:rsidR="0090373D" w:rsidRDefault="0090373D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F77955B" w14:textId="77777777" w:rsidR="0090373D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1CBD0D" wp14:editId="5B2D3ABF">
            <wp:extent cx="5943600" cy="301244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69BCD" w14:textId="77777777" w:rsidR="0090373D" w:rsidRDefault="0090373D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18222B5" w14:textId="77777777" w:rsidR="00746370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A8D8BB3" wp14:editId="1EC275C3">
            <wp:extent cx="5943600" cy="3027680"/>
            <wp:effectExtent l="0" t="0" r="0" b="127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F3D4E" w14:textId="77777777" w:rsidR="00746370" w:rsidRDefault="00746370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DF1FD83" w14:textId="77777777" w:rsidR="007571A2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3550E1" wp14:editId="06C878B3">
            <wp:extent cx="5943600" cy="3054985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854E7" w14:textId="77777777" w:rsidR="007571A2" w:rsidRDefault="007571A2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FACC4F3" w14:textId="77777777" w:rsidR="007744B3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F6CB56F" wp14:editId="2F83A2E1">
            <wp:extent cx="5943600" cy="311277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5A120" w14:textId="77777777" w:rsidR="007744B3" w:rsidRDefault="007744B3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DDD3205" w14:textId="77777777" w:rsidR="00440BC2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793A2A" wp14:editId="26EDC19B">
            <wp:extent cx="5943600" cy="3123565"/>
            <wp:effectExtent l="0" t="0" r="0" b="63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684B8" w14:textId="77777777" w:rsidR="00440BC2" w:rsidRDefault="00440BC2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483A397" w14:textId="79D495DF" w:rsidR="00C23DBB" w:rsidRPr="00C23DBB" w:rsidRDefault="007A2C0F" w:rsidP="00C23D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DB94B1A" wp14:editId="229401B9">
            <wp:extent cx="5943600" cy="31051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23DBB" w:rsidRPr="00C23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38ADB" w14:textId="77777777" w:rsidR="002674C5" w:rsidRDefault="002674C5" w:rsidP="00CD739F">
      <w:pPr>
        <w:spacing w:after="0" w:line="240" w:lineRule="auto"/>
      </w:pPr>
      <w:r>
        <w:separator/>
      </w:r>
    </w:p>
  </w:endnote>
  <w:endnote w:type="continuationSeparator" w:id="0">
    <w:p w14:paraId="3821ADC3" w14:textId="77777777" w:rsidR="002674C5" w:rsidRDefault="002674C5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CBEE7" w14:textId="77777777" w:rsidR="002674C5" w:rsidRDefault="002674C5" w:rsidP="00CD739F">
      <w:pPr>
        <w:spacing w:after="0" w:line="240" w:lineRule="auto"/>
      </w:pPr>
      <w:r>
        <w:separator/>
      </w:r>
    </w:p>
  </w:footnote>
  <w:footnote w:type="continuationSeparator" w:id="0">
    <w:p w14:paraId="6FA61828" w14:textId="77777777" w:rsidR="002674C5" w:rsidRDefault="002674C5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6288"/>
    <w:rsid w:val="00007680"/>
    <w:rsid w:val="000362D4"/>
    <w:rsid w:val="0005408E"/>
    <w:rsid w:val="000632AA"/>
    <w:rsid w:val="000776B8"/>
    <w:rsid w:val="000C0493"/>
    <w:rsid w:val="00115171"/>
    <w:rsid w:val="00160E13"/>
    <w:rsid w:val="00194BB3"/>
    <w:rsid w:val="001B2F92"/>
    <w:rsid w:val="0021138A"/>
    <w:rsid w:val="00230386"/>
    <w:rsid w:val="002674C5"/>
    <w:rsid w:val="002A52EA"/>
    <w:rsid w:val="002B6E39"/>
    <w:rsid w:val="002D0377"/>
    <w:rsid w:val="002F3847"/>
    <w:rsid w:val="00316588"/>
    <w:rsid w:val="00324BF0"/>
    <w:rsid w:val="00345F50"/>
    <w:rsid w:val="00373D4F"/>
    <w:rsid w:val="003748A8"/>
    <w:rsid w:val="00374DB0"/>
    <w:rsid w:val="00392735"/>
    <w:rsid w:val="003A1866"/>
    <w:rsid w:val="003C1923"/>
    <w:rsid w:val="003D76C5"/>
    <w:rsid w:val="003F2904"/>
    <w:rsid w:val="004077A4"/>
    <w:rsid w:val="00426EB2"/>
    <w:rsid w:val="00440BC2"/>
    <w:rsid w:val="0044659F"/>
    <w:rsid w:val="00450755"/>
    <w:rsid w:val="00491F73"/>
    <w:rsid w:val="004C6D11"/>
    <w:rsid w:val="004E1C92"/>
    <w:rsid w:val="005347BA"/>
    <w:rsid w:val="0057432E"/>
    <w:rsid w:val="00595E05"/>
    <w:rsid w:val="005B5745"/>
    <w:rsid w:val="00601DD4"/>
    <w:rsid w:val="0063251A"/>
    <w:rsid w:val="00641A90"/>
    <w:rsid w:val="00656A4E"/>
    <w:rsid w:val="006670E1"/>
    <w:rsid w:val="006735EC"/>
    <w:rsid w:val="00680228"/>
    <w:rsid w:val="0069503B"/>
    <w:rsid w:val="006D0829"/>
    <w:rsid w:val="006D09DB"/>
    <w:rsid w:val="00717C17"/>
    <w:rsid w:val="007240A6"/>
    <w:rsid w:val="00746370"/>
    <w:rsid w:val="00755775"/>
    <w:rsid w:val="007571A2"/>
    <w:rsid w:val="007744B3"/>
    <w:rsid w:val="00796239"/>
    <w:rsid w:val="007A2C0F"/>
    <w:rsid w:val="007A5016"/>
    <w:rsid w:val="007B446D"/>
    <w:rsid w:val="007F7094"/>
    <w:rsid w:val="00816549"/>
    <w:rsid w:val="00830CA1"/>
    <w:rsid w:val="00837DF9"/>
    <w:rsid w:val="00871F8F"/>
    <w:rsid w:val="008854CE"/>
    <w:rsid w:val="008B1602"/>
    <w:rsid w:val="008C29E8"/>
    <w:rsid w:val="00901A1E"/>
    <w:rsid w:val="0090373D"/>
    <w:rsid w:val="009309DD"/>
    <w:rsid w:val="00951912"/>
    <w:rsid w:val="009738B5"/>
    <w:rsid w:val="00A177C6"/>
    <w:rsid w:val="00A31FF8"/>
    <w:rsid w:val="00A46DA3"/>
    <w:rsid w:val="00A554B0"/>
    <w:rsid w:val="00A66C12"/>
    <w:rsid w:val="00A82E67"/>
    <w:rsid w:val="00A92710"/>
    <w:rsid w:val="00AC7F9A"/>
    <w:rsid w:val="00B264C7"/>
    <w:rsid w:val="00B62A25"/>
    <w:rsid w:val="00B64E5D"/>
    <w:rsid w:val="00B7027C"/>
    <w:rsid w:val="00BA39F2"/>
    <w:rsid w:val="00BA639A"/>
    <w:rsid w:val="00BA6D91"/>
    <w:rsid w:val="00BB57E7"/>
    <w:rsid w:val="00BE1E09"/>
    <w:rsid w:val="00C0574B"/>
    <w:rsid w:val="00C23DBB"/>
    <w:rsid w:val="00C24F40"/>
    <w:rsid w:val="00C33BB9"/>
    <w:rsid w:val="00C636B4"/>
    <w:rsid w:val="00C7617B"/>
    <w:rsid w:val="00CD739F"/>
    <w:rsid w:val="00CE2282"/>
    <w:rsid w:val="00D21D0E"/>
    <w:rsid w:val="00DB041C"/>
    <w:rsid w:val="00DF49C2"/>
    <w:rsid w:val="00E40C6D"/>
    <w:rsid w:val="00E52790"/>
    <w:rsid w:val="00E851C0"/>
    <w:rsid w:val="00E92458"/>
    <w:rsid w:val="00EA1413"/>
    <w:rsid w:val="00FE3DDB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EA823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D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6D0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Saad Ahmad</cp:lastModifiedBy>
  <cp:revision>73</cp:revision>
  <dcterms:created xsi:type="dcterms:W3CDTF">2021-06-28T05:01:00Z</dcterms:created>
  <dcterms:modified xsi:type="dcterms:W3CDTF">2021-07-17T17:57:00Z</dcterms:modified>
</cp:coreProperties>
</file>